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ience</w:t>
      </w:r>
      <w:r>
        <w:t xml:space="preserve"> </w:t>
      </w:r>
      <w:r>
        <w:t xml:space="preserve">Project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Dylan</w:t>
      </w:r>
    </w:p>
    <w:p>
      <w:pPr>
        <w:pStyle w:val="Date"/>
      </w:pPr>
      <w:r>
        <w:t xml:space="preserve">9/13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a16a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Project Test</dc:title>
  <dc:creator>Dylan</dc:creator>
  <dcterms:created xsi:type="dcterms:W3CDTF">2017-09-13T22:16:31Z</dcterms:created>
  <dcterms:modified xsi:type="dcterms:W3CDTF">2017-09-13T22:16:31Z</dcterms:modified>
</cp:coreProperties>
</file>